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5A6F" w:rsidRPr="00D25A6F" w:rsidRDefault="00D25A6F" w:rsidP="00D25A6F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25A6F">
        <w:rPr>
          <w:rFonts w:ascii="Tahoma" w:eastAsia="Times New Roman" w:hAnsi="Tahoma" w:cs="Tahoma"/>
          <w:color w:val="333333"/>
          <w:sz w:val="18"/>
          <w:szCs w:val="18"/>
        </w:rPr>
        <w:t xml:space="preserve">Install </w:t>
      </w:r>
      <w:proofErr w:type="spellStart"/>
      <w:r w:rsidRPr="00D25A6F">
        <w:rPr>
          <w:rFonts w:ascii="Tahoma" w:eastAsia="Times New Roman" w:hAnsi="Tahoma" w:cs="Tahoma"/>
          <w:color w:val="333333"/>
          <w:sz w:val="18"/>
          <w:szCs w:val="18"/>
        </w:rPr>
        <w:t>epel</w:t>
      </w:r>
      <w:proofErr w:type="spellEnd"/>
      <w:r w:rsidRPr="00D25A6F">
        <w:rPr>
          <w:rFonts w:ascii="Tahoma" w:eastAsia="Times New Roman" w:hAnsi="Tahoma" w:cs="Tahoma"/>
          <w:color w:val="333333"/>
          <w:sz w:val="18"/>
          <w:szCs w:val="18"/>
        </w:rPr>
        <w:t xml:space="preserve"> </w:t>
      </w:r>
      <w:proofErr w:type="spellStart"/>
      <w:proofErr w:type="gramStart"/>
      <w:r w:rsidRPr="00D25A6F">
        <w:rPr>
          <w:rFonts w:ascii="Tahoma" w:eastAsia="Times New Roman" w:hAnsi="Tahoma" w:cs="Tahoma"/>
          <w:color w:val="333333"/>
          <w:sz w:val="18"/>
          <w:szCs w:val="18"/>
        </w:rPr>
        <w:t>release,ansible</w:t>
      </w:r>
      <w:proofErr w:type="gramEnd"/>
      <w:r w:rsidRPr="00D25A6F">
        <w:rPr>
          <w:rFonts w:ascii="Tahoma" w:eastAsia="Times New Roman" w:hAnsi="Tahoma" w:cs="Tahoma"/>
          <w:color w:val="333333"/>
          <w:sz w:val="18"/>
          <w:szCs w:val="18"/>
        </w:rPr>
        <w:t>,puthon</w:t>
      </w:r>
      <w:proofErr w:type="spellEnd"/>
      <w:r w:rsidRPr="00D25A6F">
        <w:rPr>
          <w:rFonts w:ascii="Tahoma" w:eastAsia="Times New Roman" w:hAnsi="Tahoma" w:cs="Tahoma"/>
          <w:color w:val="333333"/>
          <w:sz w:val="18"/>
          <w:szCs w:val="18"/>
        </w:rPr>
        <w:t xml:space="preserve">-pip and </w:t>
      </w:r>
      <w:proofErr w:type="spellStart"/>
      <w:r w:rsidRPr="00D25A6F">
        <w:rPr>
          <w:rFonts w:ascii="Tahoma" w:eastAsia="Times New Roman" w:hAnsi="Tahoma" w:cs="Tahoma"/>
          <w:color w:val="333333"/>
          <w:sz w:val="18"/>
          <w:szCs w:val="18"/>
        </w:rPr>
        <w:t>pywinrm</w:t>
      </w:r>
      <w:proofErr w:type="spellEnd"/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 xml:space="preserve">yum install </w:t>
      </w:r>
      <w:proofErr w:type="spellStart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epel</w:t>
      </w:r>
      <w:proofErr w:type="spellEnd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-release</w:t>
      </w:r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yum install ansible</w:t>
      </w:r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yum install python-pip</w:t>
      </w:r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 xml:space="preserve">pip install </w:t>
      </w:r>
      <w:proofErr w:type="spellStart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pywinrm</w:t>
      </w:r>
      <w:proofErr w:type="spellEnd"/>
    </w:p>
    <w:p w:rsidR="00D25A6F" w:rsidRPr="00D25A6F" w:rsidRDefault="00D25A6F" w:rsidP="00D25A6F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25A6F">
        <w:rPr>
          <w:rFonts w:ascii="Tahoma" w:eastAsia="Times New Roman" w:hAnsi="Tahoma" w:cs="Tahoma"/>
          <w:color w:val="333333"/>
          <w:sz w:val="18"/>
          <w:szCs w:val="18"/>
        </w:rPr>
        <w:t>Make sure Ansible can connect to windows by DNS name</w:t>
      </w:r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cat /</w:t>
      </w:r>
      <w:proofErr w:type="spellStart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/hosts</w:t>
      </w:r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 xml:space="preserve">192.168.1.59 </w:t>
      </w:r>
      <w:proofErr w:type="spellStart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winserver</w:t>
      </w:r>
      <w:proofErr w:type="spellEnd"/>
    </w:p>
    <w:p w:rsidR="00D25A6F" w:rsidRPr="00D25A6F" w:rsidRDefault="00D25A6F" w:rsidP="00D25A6F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25A6F">
        <w:rPr>
          <w:rFonts w:ascii="Tahoma" w:eastAsia="Times New Roman" w:hAnsi="Tahoma" w:cs="Tahoma"/>
          <w:color w:val="333333"/>
          <w:sz w:val="18"/>
          <w:szCs w:val="18"/>
        </w:rPr>
        <w:t>Add Windows to Ansible hosts file</w:t>
      </w:r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cat /</w:t>
      </w:r>
      <w:proofErr w:type="spellStart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etc</w:t>
      </w:r>
      <w:proofErr w:type="spellEnd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/ansible/hosts</w:t>
      </w:r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[windows]</w:t>
      </w:r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proofErr w:type="spellStart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winserver</w:t>
      </w:r>
      <w:proofErr w:type="spellEnd"/>
    </w:p>
    <w:p w:rsidR="00D25A6F" w:rsidRPr="00D25A6F" w:rsidRDefault="00D25A6F" w:rsidP="00D25A6F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25A6F">
        <w:rPr>
          <w:rFonts w:ascii="Tahoma" w:eastAsia="Times New Roman" w:hAnsi="Tahoma" w:cs="Tahoma"/>
          <w:color w:val="333333"/>
          <w:sz w:val="18"/>
          <w:szCs w:val="18"/>
        </w:rPr>
        <w:t xml:space="preserve">On windows. open </w:t>
      </w:r>
      <w:proofErr w:type="spellStart"/>
      <w:r w:rsidRPr="00D25A6F">
        <w:rPr>
          <w:rFonts w:ascii="Tahoma" w:eastAsia="Times New Roman" w:hAnsi="Tahoma" w:cs="Tahoma"/>
          <w:color w:val="333333"/>
          <w:sz w:val="18"/>
          <w:szCs w:val="18"/>
        </w:rPr>
        <w:t>powershell</w:t>
      </w:r>
      <w:proofErr w:type="spellEnd"/>
      <w:r w:rsidRPr="00D25A6F">
        <w:rPr>
          <w:rFonts w:ascii="Tahoma" w:eastAsia="Times New Roman" w:hAnsi="Tahoma" w:cs="Tahoma"/>
          <w:color w:val="333333"/>
          <w:sz w:val="18"/>
          <w:szCs w:val="18"/>
        </w:rPr>
        <w:t xml:space="preserve"> and execute following command, it will create self-signed certificate and will Turn on and configure </w:t>
      </w:r>
      <w:proofErr w:type="spellStart"/>
      <w:r w:rsidRPr="00D25A6F">
        <w:rPr>
          <w:rFonts w:ascii="Tahoma" w:eastAsia="Times New Roman" w:hAnsi="Tahoma" w:cs="Tahoma"/>
          <w:color w:val="333333"/>
          <w:sz w:val="18"/>
          <w:szCs w:val="18"/>
        </w:rPr>
        <w:t>WinRM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Requires -Version 3.0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Configure a Windows host for remote management with Ansibl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-----------------------------------------------------------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This script checks the current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(PS Remoting) configuration and make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the necessary changes to allow Ansible to connect, authenticate and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execute PowerShell commands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All events are logged to the Windows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ventLog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, useful for unattended runs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Use option -Verbose in order to see the verbose output messages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Use option 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ValidityDay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to specify how long this certificate is valid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starting from today. 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o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you would specify 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ValidityDay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3650 to ge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a 10-year valid certificate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Use option 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orceNewSSLCer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if the system has been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ysPreped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and a new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SSL Certificate must be forced on the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Listener when re-running thi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script. This is necessary when a new SID and CN name is created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Use option 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ableCredSSP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to enable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dSSP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as an authentication option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Use option 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isableBasicAuth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to disable basic authentication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Use option 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kipNetworkProfileCheck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to skip the network profile check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Without specifying this the script will only run if the device's interface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are in DOMAIN or PRIVATE zones.  Provide this switch if you want to enabl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on a device with an interface in PUBLIC zone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Use option 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bjectNam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to specify the CN name of the certificate. Thi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defaults to the system's hostname and generally should not be specified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Written by Trond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indene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&lt;trond@</w:t>
      </w:r>
      <w:hyperlink r:id="rId6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hindenes.com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&gt;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Updated by Chris Church &lt;cchurch@</w:t>
      </w:r>
      <w:hyperlink r:id="rId7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ansible.com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&gt;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# Updated by Michael Crilly &lt;mike@</w:t>
      </w:r>
      <w:hyperlink r:id="rId8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autologic.cm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&gt;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Updated by Anton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Ouzounov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&lt;</w:t>
      </w:r>
      <w:hyperlink r:id="rId9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Anton.Ouzounov@careerbuilder.com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&gt;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Updated by Nicolas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imond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&lt;contact@</w:t>
      </w:r>
      <w:hyperlink r:id="rId10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nicolas-simond.com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&gt;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Updated by Dag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eër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&lt;dag@</w:t>
      </w:r>
      <w:hyperlink r:id="rId11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wieers.com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&gt;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Updated by Jordan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orean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&lt;jborean93@</w:t>
      </w:r>
      <w:hyperlink r:id="rId12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gmail.com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&gt;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Updated by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rwan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Quélin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&lt;</w:t>
      </w:r>
      <w:hyperlink r:id="rId13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erwan.quelin@gmail.com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&gt;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Updated by David Norman &lt;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avid@</w:t>
      </w:r>
      <w:hyperlink r:id="rId14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dkn.email</w:t>
        </w:r>
        <w:proofErr w:type="spellEnd"/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&gt;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0 - 2014-07-06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1 - 2014-11-11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2 - 2015-05-15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3 - 2016-04-04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4 - 2017-01-05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5 - 2017-02-09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6 - 2017-04-18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7 - 2017-11-23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8 - 2018-02-23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Version 1.9 - 2018-09-21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Support -Verbose option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mdletBinding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]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ram (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[string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bjectNam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v:COMPUTERNAME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,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[int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ValidityDays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1095,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[switch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kipNetworkProfileCheck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,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ateSelfSignedCer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true,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[switch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orceNewSSLCer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,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[switch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GlobalHttpFirewallAcces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,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[switch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isableBasicAuth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false,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[switch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ableCredSSP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unction Write-Log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Messag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rg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0]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Event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Log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pplication -Sour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EventSour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EntryTyp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nformation -EventId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1 -Messag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Messag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unction Write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VerboseLog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Messag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rg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0]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Messag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Messag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unction Write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ostLog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Messag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rg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0]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Outpu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Messag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Messag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unction New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LegacySelfSignedCert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Param (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[string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bjectNam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,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[int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ValidDays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1095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    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ostnonFQDN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v:computerName</w:t>
      </w:r>
      <w:proofErr w:type="spellEnd"/>
      <w:proofErr w:type="gram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ostFQDN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[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begin"/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instrText xml:space="preserve"> HYPERLINK "https://docs.corp.hentsu.com/display/ENG/System.Net.Dns%5d::GetHostByName((" </w:instrTex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separate"/>
      </w:r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System.Net.Dns</w:t>
      </w:r>
      <w:proofErr w:type="spellEnd"/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]::</w:t>
      </w:r>
      <w:proofErr w:type="spellStart"/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GetHostByName</w:t>
      </w:r>
      <w:proofErr w:type="spellEnd"/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((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end"/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v:computerNam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).Hostnam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ignatureAlgorithm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"SHA256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hyperlink r:id="rId15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X500DistinguishedName.1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name.Encode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"CN=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bjectNam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, 0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key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hyperlink r:id="rId16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X509PrivateKey.1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.ProviderName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Microsoft Enhanced RSA and AES Cryptographic Provider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.KeySpec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1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.Length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4096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.SecurityDescriptor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D:PAI(A;;0xd01f01ff;;;SY)(A;;0xd01f01ff;;;BA)(A;;0x80120089;;;NS)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.MachineContext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1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.Create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serverauthoid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hyperlink r:id="rId17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ObjectId.1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rverauthoid.InitializeFromValu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"</w:t>
      </w:r>
      <w:hyperlink r:id="rId18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1.3.6.1.5.5.7.3.1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kuoids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hyperlink r:id="rId19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ObjectIds.1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kuoids.Add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rverauthoid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ekuex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hyperlink r:id="rId20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X509ExtensionEnhancedKeyUsage.1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kuext.InitializeEncode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kuoid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cer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hyperlink r:id="rId21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X509CertificateRequestCertificate.1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.InitializeFromPrivateKey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2, $key, ""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.Subject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nam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.Issuer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.Subject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.NotBefore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(Get-Date).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ddDay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-1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.NotAfter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</w:t>
      </w:r>
      <w:hyperlink r:id="rId22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NotBefore.AddDays</w:t>
        </w:r>
        <w:proofErr w:type="spellEnd"/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ValidDay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igOID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omObjec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hyperlink r:id="rId23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ObjectId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SigOID.InitializeFromValue(([</w:t>
      </w:r>
      <w:hyperlink r:id="rId24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Security.Cryptography.Oid]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SignatureAlgorithm).Value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[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tring[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]]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lternativeNam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+=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ostnonFQDN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lternativeNam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+=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ostFQDN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IAlternativeNames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hyperlink r:id="rId25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AlternativeNames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foreach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$AN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n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lternativeNam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Alt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hyperlink r:id="rId26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AlternativeName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ltName.InitializeFromString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0x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3,$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AlternativeNames.Add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ltNam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SubjectAlternative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Object</w:t>
      </w:r>
      <w:hyperlink r:id="rId27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X509ExtensionAlternativeNames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bjectAlternativeName.InitializeEncod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AlternativeName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[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tring[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]]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Usag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("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igitalSignatur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, "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Enciphermen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KeyUsageObj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hyperlink r:id="rId28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X509ExtensionKeyUsage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KeyUsageObj.InitializeEncode([int][</w:t>
      </w:r>
      <w:hyperlink r:id="rId29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Security.Cryptography.X509Certificates.X509KeyUsageFlags]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KeyUsage)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UsageObj.Critical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tru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cert</w:t>
      </w:r>
      <w:hyperlink r:id="rId30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X509Extensions.Add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KeyUsageObj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cert</w:t>
      </w:r>
      <w:hyperlink r:id="rId31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X509Extensions.Add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kuex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</w:t>
      </w:r>
      <w:hyperlink r:id="rId32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SignatureInformation.HashAlgorithm</w:t>
        </w:r>
        <w:proofErr w:type="spellEnd"/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=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igOID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CERT</w:t>
      </w:r>
      <w:hyperlink r:id="rId33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X509Extensions.Add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bjectAlternativeNam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.Encode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    $enrollmen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hyperlink r:id="rId34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X509Enrollment.CX509Enrollment.1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rollment.InitializeFromRequest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$cert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data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rollment.CreateRequest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0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rollment.InstallResponse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2,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data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, 0, ""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# extract/return the thumbprint from the generated cer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rsed_cer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New-Object</w:t>
      </w:r>
      <w:hyperlink r:id="rId35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System.Security.Cryptography.X509Certificates.X509Certificate2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hyperlink r:id="rId36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parsed_cert.Import([System.Text.Encoding]::UTF8.GetBytes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certdata)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return 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begin"/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instrText xml:space="preserve"> HYPERLINK "https://docs.corp.hentsu.com/display/ENG/parsed_cert.Thumbprint" </w:instrTex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separate"/>
      </w:r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parsed_cert.Thumbprin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end"/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unction Enable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GlobalHttpFirewallAccess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Forcing global HTTP firewall access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    # this is a 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airly naive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implementation; could be more sophisticated about rule matching/collapsing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w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omObjec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hyperlink r:id="rId37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HNetCfg.FWPolicy2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# try to find/enable the default rule firs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dd_rul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fals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atching_rule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w.Rules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| ? { $</w:t>
      </w:r>
      <w:hyperlink r:id="rId38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_.Name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eq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Windows Remote Management (HTTP-In)"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ru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null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atching_rule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atching_rule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sno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Array])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diting existing single HTTP firewall rule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$ru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atching_rules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Else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# try to find one with the All or Public profile firs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Found multiple existing HTTP firewall </w:t>
      </w:r>
      <w:hyperlink r:id="rId39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rules...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$ru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atching_rule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| % { $</w:t>
      </w:r>
      <w:hyperlink r:id="rId40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_.Profiles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band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4 }[0]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If (-no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ru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or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ru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is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Array])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diting an arbitrary single HTTP firewall rule (multiple existed)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    # oh well, just pick the first on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    $ru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atching_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[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0]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If (-no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rule)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Creating a new HTTP firewall rule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ru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New-Objec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omObjec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begin"/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instrText xml:space="preserve"> HYPERLINK "https://docs.corp.hentsu.com/display/ENG/HNetCfg.FWRule" </w:instrTex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separate"/>
      </w:r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HNetCfg.FWRul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end"/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Name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Windows Remote Management (HTTP-In)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Description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Inbound rule for Windows Remote Management via WS-Management. [TCP 5985]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dd_rul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tru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Profiles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0x7FFFFFFF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Protocol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6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LocalPorts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5985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RemotePorts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*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LocalAddresses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*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RemoteAddresses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*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Enabled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tru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Direction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1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Action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1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rule.Grouping</w:t>
      </w:r>
      <w:proofErr w:type="spellEnd"/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Windows Remote Management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dd_rul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w</w:t>
      </w:r>
      <w:hyperlink r:id="rId41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Rules.Add</w:t>
        </w:r>
        <w:proofErr w:type="spellEnd"/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rule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HTTP firewall rule $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begin"/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instrText xml:space="preserve"> HYPERLINK "https://docs.corp.hentsu.com/display/ENG/rule.Name)" </w:instrTex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separate"/>
      </w:r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rule.Name</w:t>
      </w:r>
      <w:proofErr w:type="spellEnd"/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)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end"/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updated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Setup error handling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rap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_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Exit 1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rrorActionPreferenc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"Stop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Get the ID and security principal of the current user accoun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myWindowsID=[</w:t>
      </w:r>
      <w:hyperlink r:id="rId42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System.Security.Principal.WindowsIdentity]::GetCurrent()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myWindowsPrincipal=new-object</w:t>
      </w:r>
      <w:hyperlink r:id="rId43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System.Security.Principal.WindowsPrincipal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myWindowsID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Get the security principal for the Administrator rol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adminRole=[</w:t>
      </w:r>
      <w:hyperlink r:id="rId44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System.Security.Principal.WindowsBuiltInRole]::Administrator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Check to see if we are currently running "as Administrator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-No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yWindowsPrincipal.IsInRol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dminRol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Outpu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RROR: You need elevated Administrator privileges in order to run this script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Outpu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       Start Windows PowerShell by using the Run as Administrator option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Exit 2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ventSourc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MyInvocation</w:t>
      </w:r>
      <w:hyperlink r:id="rId45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MyCommand.Name</w:t>
        </w:r>
        <w:proofErr w:type="spellEnd"/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-No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ventSourc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ventSourc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"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owershell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CLI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[</w:t>
      </w:r>
      <w:hyperlink r:id="rId46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System.Diagnostics.EventLog]::Exists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Application') -eq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Fal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or[</w:t>
      </w:r>
      <w:hyperlink r:id="rId47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System.Diagnostics.EventLog]::SourceExists(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EventSource) -eq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False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New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ventLog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LogNam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pplication -Sour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ventSource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Detect PowerShell version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SVersionTable</w:t>
      </w:r>
      <w:hyperlink r:id="rId48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.PSVersion.Major</w:t>
        </w:r>
        <w:proofErr w:type="spellEnd"/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l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3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PowerShell version 3 or higher is required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Throw "PowerShell version 3 or higher is required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Find and start the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ervice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Verifying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ervic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If 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!(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Get-Servi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)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Unable to find the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ervic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    Throw "Unable to find the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ervic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lseIf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((Get-Servi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.Status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n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Running"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Setting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ervice to start automatically on boot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Set-Servi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tartupTyp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utomatic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Set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ervice to start automatically on boot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Starting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ervic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Start-Servi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rrorAction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top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Started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ervic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hould be running; check that we have a PS session config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If 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!(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Get-PSSessionConfiguration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Verbose:$false) -or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!(Get-ChildItemWSMan:\localhost\Listener))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kipNetworkProfileCheck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nabling PS Remoting without checking Network profil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Enable-PSRemotin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kipNetworkProfileCheck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For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ErrorAction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top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nabled PS Remoting without checking Network profil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Else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nabling PS Remoting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Enable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SRemoting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For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rrorAction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top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nabled PS Remoting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ls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PS Remoting is already enabled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Ensure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LocalAccountTokenFilterPolicy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is set to 1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 </w:t>
      </w:r>
      <w:hyperlink r:id="rId49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https://github.com/ansible/ansible/issues/42978</w:t>
        </w:r>
      </w:hyperlink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oken_path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HKLM:\SOFTWARE\Microsoft\Windows\CurrentVersion\Policies\System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oken_prop_nam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"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LocalAccountTokenFilterPolicy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oken_key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Get-Ite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Path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oken_path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oken_valu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 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begin"/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instrText xml:space="preserve"> HYPERLINK "https://docs.corp.hentsu.com/display/ENG/token_key.GetValue($token_prop_name," </w:instrTex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separate"/>
      </w:r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token_key.GetValue</w:t>
      </w:r>
      <w:proofErr w:type="spellEnd"/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($</w:t>
      </w:r>
      <w:proofErr w:type="spellStart"/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token_prop_name</w:t>
      </w:r>
      <w:proofErr w:type="spellEnd"/>
      <w:r w:rsidRPr="00D25A6F">
        <w:rPr>
          <w:rFonts w:ascii="inherit" w:eastAsia="Times New Roman" w:hAnsi="inherit" w:cs="Courier New"/>
          <w:color w:val="CC0000"/>
          <w:sz w:val="20"/>
          <w:szCs w:val="20"/>
          <w:bdr w:val="none" w:sz="0" w:space="0" w:color="auto" w:frame="1"/>
        </w:rPr>
        <w:t>,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fldChar w:fldCharType="end"/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$null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oken_valu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n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1)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Setting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LocalAccountTOkenFilterPolicy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to 1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if ($null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n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token_valu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Remove-ItemProperty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Path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token_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th -Name</w:t>
      </w:r>
      <w:proofErr w:type="gram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token_prop_nam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New-ItemProperty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Path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token_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path -Name</w:t>
      </w:r>
      <w:proofErr w:type="gram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token_prop_name -Valu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1 -PropertyTyp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WORD &gt; $null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Make sure there is 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SSL listener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listeners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Get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hildItem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SMan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\localhost\Listener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!($listeners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| Wher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$</w:t>
      </w:r>
      <w:hyperlink r:id="rId50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_.Keys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lik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TRANSPORT=HTTPS"})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# We cannot use New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lfSignedCertificat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on 2012R2 and earlier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thumbprin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New-LegacySelfSignedCer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ubject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Subject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ValidDays$CertValidityDay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ostLog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Self-signed SSL certificate generated; thumbprint: $thumbprint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    # Create the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ashtable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of settings to be used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valuese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= 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@{</w:t>
      </w:r>
      <w:proofErr w:type="gram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Hostname =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bjectName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        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ificateThumbprin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thumbprin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lectorse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= 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@{</w:t>
      </w:r>
      <w:proofErr w:type="gram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Transport = "HTTPS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Address = "*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nabling SSL listener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New-WSManInstan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ResourceURI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winrm/config/Listener'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electorSet$selectorse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ValueSe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valuese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nabled SSL listener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ls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SSL listener is already activ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# Force a new SSL cert on Listener if the 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orceNewSSLCert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ForceNewSSLCer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# We cannot use New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lfSignedCertificat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on 2012R2 and earlier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thumbprin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New-LegacySelfSignedCer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ubject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Subject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ValidDays$CertValidityDay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ostLog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Self-signed SSL certificate generated; thumbprint: $thumbprint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valuese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= 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@{</w:t>
      </w:r>
      <w:proofErr w:type="gram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ertificateThumbprin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= $thumbprin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Hostname =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ubjectName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# Delete the listener for SSL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lectorse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= 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@{</w:t>
      </w:r>
      <w:proofErr w:type="gram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Address = "*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    Transport = "HTTPS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Remove-WSManInstan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ResourceURI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winrm/config/Listener'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electorSet$selectorse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# Add new Listener with new SSL cer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New-WSManInstanc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ResourceURI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winrm/config/Listener'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electorSet$selectorse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ValueSe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valuese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Check for basic authentication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asicAuthSetting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Get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hildItem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SMan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\localhost\Service\Auth | Where-Object{$</w:t>
      </w:r>
      <w:hyperlink r:id="rId51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_.Name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eq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Basic"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DisableBasicAuth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If (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asicAuthSetting.Valu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 -eq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true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Disabling basic auth support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Set-Ite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Path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WSMan:\localhost\Service\Auth\Basic"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Valu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fals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Disabled basic auth support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Els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Basic auth is already disabled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Els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If (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basicAuthSetting.Valu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 -eq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false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nabling basic auth support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Set-Ite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Path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WSMan:\localhost\Service\Auth\Basic"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Valu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tru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Enabled basic auth support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Els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Basic auth is already enabled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If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ableCredSSP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if set to tru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ableCredSSP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    # Check for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dSSP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authentication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$credsspAuthSettin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 Get-ChildItem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SMan:\localhost\Service\Auth | Where{$</w:t>
      </w:r>
      <w:hyperlink r:id="rId52" w:history="1">
        <w:r w:rsidRPr="00D25A6F">
          <w:rPr>
            <w:rFonts w:ascii="inherit" w:eastAsia="Times New Roman" w:hAnsi="inherit" w:cs="Courier New"/>
            <w:color w:val="CC0000"/>
            <w:sz w:val="20"/>
            <w:szCs w:val="20"/>
            <w:bdr w:val="none" w:sz="0" w:space="0" w:color="auto" w:frame="1"/>
          </w:rPr>
          <w:t>_.Name</w:t>
        </w:r>
      </w:hyperlink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-eq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dSSP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If (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dsspAuthSetting.Valu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 -eq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false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Enabling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dSSP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auth support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Enable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SManCredSSP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ro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erver -Forc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Enabled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CredSSP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auth support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GlobalHttpFirewallAcces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 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Enable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GlobalHttpFirewallAccess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# Configure firewall to 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 connections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fwtest1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=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netsh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dvfirewall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firewall show rule name="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fwtest2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=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netsh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dvfirewall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firewall show rule name="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S"profile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any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$fwtest1.count 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l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5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Adding firewall rule to 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netsh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dvfirewall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firewall add rule profile=any name="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S"dir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=in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localpor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5986 protocol=TCP action=allow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Added firewall rule to 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lseIf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(($fwtest1.count 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ge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5) -and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($fwtest2.count 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l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5)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Updating firewall rule to 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 for any profil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netsh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dvfirewall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firewall se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rule name="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"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new profile=any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Updated firewall rule to 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 for any profile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ls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"Firewall rule already exists to allow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HTTPS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# Test a remoting connection to localhost, which should work.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lastRenderedPageBreak/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Resul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Invoke-Command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puter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localhost"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criptBlock{$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nv:COMPUTERNAME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 -ErrorVariab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Error -ErrorAction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ilentlyContinu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sOptions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New-PSSessionOption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kipCACheck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kipCNCheck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kipRevocationCheck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sResul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= New-PSSession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UseSSL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ComputerNam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localhost"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SessionOption$httpsOptions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ErrorVariabl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sError -ErrorAction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SilentlyContinu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If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Resul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and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sResul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HTTP: Enabled | HTTPS: Enabled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lseIf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sResul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d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!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Resul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HTTP: Disabled | HTTPS: Enabled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lseIf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 (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Result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</w:t>
      </w:r>
      <w:proofErr w:type="gram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d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!</w:t>
      </w:r>
      <w:proofErr w:type="gram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$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httpsResul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)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Verbose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HTTP: Enabled | HTTPS: Disabled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ls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{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Write-Log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Unable to establish an HTTP or HTTPS remoting session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    Throw "Unable to establish an HTTP or HTTPS remoting session."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}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rite-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VerboseLog</w:t>
      </w:r>
      <w:proofErr w:type="spellEnd"/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"PS Remoting has been successfully configured for Ansible."</w:t>
      </w:r>
    </w:p>
    <w:p w:rsidR="00D25A6F" w:rsidRPr="00D25A6F" w:rsidRDefault="00D25A6F" w:rsidP="00D25A6F">
      <w:pPr>
        <w:shd w:val="clear" w:color="auto" w:fill="BCC5C1"/>
        <w:spacing w:after="432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25A6F">
        <w:rPr>
          <w:rFonts w:ascii="Tahoma" w:eastAsia="Times New Roman" w:hAnsi="Tahoma" w:cs="Tahoma"/>
          <w:color w:val="333333"/>
          <w:sz w:val="18"/>
          <w:szCs w:val="18"/>
        </w:rPr>
        <w:t>On Ansible create file /</w:t>
      </w:r>
      <w:proofErr w:type="spellStart"/>
      <w:r w:rsidRPr="00D25A6F">
        <w:rPr>
          <w:rFonts w:ascii="Tahoma" w:eastAsia="Times New Roman" w:hAnsi="Tahoma" w:cs="Tahoma"/>
          <w:color w:val="333333"/>
          <w:sz w:val="18"/>
          <w:szCs w:val="18"/>
        </w:rPr>
        <w:t>etc</w:t>
      </w:r>
      <w:proofErr w:type="spellEnd"/>
      <w:r w:rsidRPr="00D25A6F">
        <w:rPr>
          <w:rFonts w:ascii="Tahoma" w:eastAsia="Times New Roman" w:hAnsi="Tahoma" w:cs="Tahoma"/>
          <w:color w:val="333333"/>
          <w:sz w:val="18"/>
          <w:szCs w:val="18"/>
        </w:rPr>
        <w:t>/ansible/</w:t>
      </w:r>
      <w:proofErr w:type="spellStart"/>
      <w:r w:rsidRPr="00D25A6F">
        <w:rPr>
          <w:rFonts w:ascii="Tahoma" w:eastAsia="Times New Roman" w:hAnsi="Tahoma" w:cs="Tahoma"/>
          <w:color w:val="333333"/>
          <w:sz w:val="18"/>
          <w:szCs w:val="18"/>
        </w:rPr>
        <w:t>group_vars</w:t>
      </w:r>
      <w:proofErr w:type="spellEnd"/>
      <w:r w:rsidRPr="00D25A6F">
        <w:rPr>
          <w:rFonts w:ascii="Tahoma" w:eastAsia="Times New Roman" w:hAnsi="Tahoma" w:cs="Tahoma"/>
          <w:color w:val="333333"/>
          <w:sz w:val="18"/>
          <w:szCs w:val="18"/>
        </w:rPr>
        <w:t>/window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---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sible_user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 Administrator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sible_password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 Pas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sible_connection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 xml:space="preserve">: 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winrm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sible_port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 5986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sible_winrm_server_cert_validation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: ignor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25A6F">
        <w:rPr>
          <w:rFonts w:ascii="Tahoma" w:eastAsia="Times New Roman" w:hAnsi="Tahoma" w:cs="Tahoma"/>
          <w:color w:val="333333"/>
          <w:sz w:val="18"/>
          <w:szCs w:val="18"/>
        </w:rPr>
        <w:t>This file can be encrypted, exporting ansible vault password file location to environmental variable will enable automatic decryption without typing password each time when running ansible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sible-vault encrypt window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cho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'Pass'&gt;/opt/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siblepas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as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vi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tc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environment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inherit" w:eastAsia="Times New Roman" w:hAnsi="inherit" w:cs="Tahoma"/>
          <w:color w:val="333333"/>
          <w:sz w:val="18"/>
          <w:szCs w:val="18"/>
        </w:rPr>
      </w:pP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export</w:t>
      </w:r>
      <w:r w:rsidRPr="00D25A6F">
        <w:rPr>
          <w:rFonts w:ascii="inherit" w:eastAsia="Times New Roman" w:hAnsi="inherit" w:cs="Tahoma"/>
          <w:color w:val="333333"/>
          <w:sz w:val="18"/>
          <w:szCs w:val="18"/>
        </w:rPr>
        <w:t> </w:t>
      </w:r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SIBLE_VAULT_PASSWORD_FILE=/opt/</w:t>
      </w:r>
      <w:proofErr w:type="spellStart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ansiblepass</w:t>
      </w:r>
      <w:proofErr w:type="spellEnd"/>
      <w:r w:rsidRPr="00D25A6F">
        <w:rPr>
          <w:rFonts w:ascii="Courier New" w:eastAsia="Times New Roman" w:hAnsi="Courier New" w:cs="Courier New"/>
          <w:color w:val="333333"/>
          <w:sz w:val="20"/>
          <w:szCs w:val="20"/>
          <w:bdr w:val="none" w:sz="0" w:space="0" w:color="auto" w:frame="1"/>
        </w:rPr>
        <w:t>/pass</w:t>
      </w:r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25A6F">
        <w:rPr>
          <w:rFonts w:ascii="Tahoma" w:eastAsia="Times New Roman" w:hAnsi="Tahoma" w:cs="Tahoma"/>
          <w:color w:val="333333"/>
          <w:sz w:val="18"/>
          <w:szCs w:val="18"/>
        </w:rPr>
        <w:t>Test connection:</w:t>
      </w:r>
    </w:p>
    <w:p w:rsidR="00D25A6F" w:rsidRPr="00D25A6F" w:rsidRDefault="00D25A6F" w:rsidP="00D25A6F">
      <w:pPr>
        <w:shd w:val="clear" w:color="auto" w:fill="575B5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color w:val="FFFFFF"/>
          <w:sz w:val="18"/>
          <w:szCs w:val="18"/>
        </w:rPr>
      </w:pPr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 xml:space="preserve">ansible </w:t>
      </w:r>
      <w:proofErr w:type="spellStart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winserver</w:t>
      </w:r>
      <w:proofErr w:type="spellEnd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 xml:space="preserve"> -m </w:t>
      </w:r>
      <w:proofErr w:type="spellStart"/>
      <w:r w:rsidRPr="00D25A6F">
        <w:rPr>
          <w:rFonts w:ascii="inherit" w:eastAsia="Times New Roman" w:hAnsi="inherit" w:cs="Courier New"/>
          <w:color w:val="FFFFFF"/>
          <w:sz w:val="18"/>
          <w:szCs w:val="18"/>
        </w:rPr>
        <w:t>win_ping</w:t>
      </w:r>
      <w:proofErr w:type="spellEnd"/>
    </w:p>
    <w:p w:rsidR="00D25A6F" w:rsidRPr="00D25A6F" w:rsidRDefault="00D25A6F" w:rsidP="00D25A6F">
      <w:pPr>
        <w:shd w:val="clear" w:color="auto" w:fill="BCC5C1"/>
        <w:spacing w:after="0" w:line="240" w:lineRule="auto"/>
        <w:textAlignment w:val="baseline"/>
        <w:rPr>
          <w:rFonts w:ascii="Tahoma" w:eastAsia="Times New Roman" w:hAnsi="Tahoma" w:cs="Tahoma"/>
          <w:color w:val="333333"/>
          <w:sz w:val="18"/>
          <w:szCs w:val="18"/>
        </w:rPr>
      </w:pPr>
      <w:r w:rsidRPr="00D25A6F">
        <w:rPr>
          <w:rFonts w:ascii="Tahoma" w:eastAsia="Times New Roman" w:hAnsi="Tahoma" w:cs="Tahoma"/>
          <w:noProof/>
          <w:color w:val="333333"/>
          <w:sz w:val="18"/>
          <w:szCs w:val="18"/>
        </w:rPr>
        <w:drawing>
          <wp:inline distT="0" distB="0" distL="0" distR="0" wp14:anchorId="396481C6" wp14:editId="544F5B3A">
            <wp:extent cx="5848350" cy="800100"/>
            <wp:effectExtent l="0" t="0" r="0" b="0"/>
            <wp:docPr id="1" name="Picture 1" descr="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pture.PN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64A4" w:rsidRDefault="00001990"/>
    <w:sectPr w:rsidR="00E364A4">
      <w:headerReference w:type="even" r:id="rId54"/>
      <w:headerReference w:type="default" r:id="rId55"/>
      <w:footerReference w:type="even" r:id="rId56"/>
      <w:footerReference w:type="default" r:id="rId57"/>
      <w:headerReference w:type="first" r:id="rId58"/>
      <w:footerReference w:type="first" r:id="rId5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1990" w:rsidRDefault="00001990" w:rsidP="00D25A6F">
      <w:pPr>
        <w:spacing w:after="0" w:line="240" w:lineRule="auto"/>
      </w:pPr>
      <w:r>
        <w:separator/>
      </w:r>
    </w:p>
  </w:endnote>
  <w:endnote w:type="continuationSeparator" w:id="0">
    <w:p w:rsidR="00001990" w:rsidRDefault="00001990" w:rsidP="00D25A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5A6F" w:rsidRDefault="00D25A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5A6F" w:rsidRDefault="00D25A6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5A6F" w:rsidRDefault="00D25A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1990" w:rsidRDefault="00001990" w:rsidP="00D25A6F">
      <w:pPr>
        <w:spacing w:after="0" w:line="240" w:lineRule="auto"/>
      </w:pPr>
      <w:r>
        <w:separator/>
      </w:r>
    </w:p>
  </w:footnote>
  <w:footnote w:type="continuationSeparator" w:id="0">
    <w:p w:rsidR="00001990" w:rsidRDefault="00001990" w:rsidP="00D25A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5A6F" w:rsidRDefault="00D25A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0" w:name="_GoBack"/>
  <w:p w:rsidR="00D25A6F" w:rsidRPr="00D25A6F" w:rsidRDefault="00D25A6F" w:rsidP="00D25A6F">
    <w:pPr>
      <w:shd w:val="clear" w:color="auto" w:fill="BCC5C1"/>
      <w:spacing w:after="0" w:line="240" w:lineRule="auto"/>
      <w:textAlignment w:val="baseline"/>
      <w:outlineLvl w:val="1"/>
      <w:rPr>
        <w:rFonts w:ascii="Impact" w:eastAsia="Times New Roman" w:hAnsi="Impact" w:cs="Times New Roman"/>
        <w:color w:val="538135" w:themeColor="accent6" w:themeShade="BF"/>
        <w:sz w:val="67"/>
        <w:szCs w:val="67"/>
      </w:rPr>
    </w:pPr>
    <w:r w:rsidRPr="00D25A6F">
      <w:rPr>
        <w:rFonts w:ascii="Impact" w:eastAsia="Times New Roman" w:hAnsi="Impact" w:cs="Times New Roman"/>
        <w:color w:val="538135" w:themeColor="accent6" w:themeShade="BF"/>
        <w:sz w:val="67"/>
        <w:szCs w:val="67"/>
      </w:rPr>
      <w:fldChar w:fldCharType="begin"/>
    </w:r>
    <w:r w:rsidRPr="00D25A6F">
      <w:rPr>
        <w:rFonts w:ascii="Impact" w:eastAsia="Times New Roman" w:hAnsi="Impact" w:cs="Times New Roman"/>
        <w:color w:val="538135" w:themeColor="accent6" w:themeShade="BF"/>
        <w:sz w:val="67"/>
        <w:szCs w:val="67"/>
      </w:rPr>
      <w:instrText xml:space="preserve"> HYPERLINK "https://geekdudes.wordpress.com/2018/11/16/instaling-ansible-on-centos-7-and-adding-windows-node/" \o "Permanent Link to Instaling Ansible on CentOS 7 and adding Windows node" </w:instrText>
    </w:r>
    <w:r w:rsidRPr="00D25A6F">
      <w:rPr>
        <w:rFonts w:ascii="Impact" w:eastAsia="Times New Roman" w:hAnsi="Impact" w:cs="Times New Roman"/>
        <w:color w:val="538135" w:themeColor="accent6" w:themeShade="BF"/>
        <w:sz w:val="67"/>
        <w:szCs w:val="67"/>
      </w:rPr>
      <w:fldChar w:fldCharType="separate"/>
    </w:r>
    <w:proofErr w:type="spellStart"/>
    <w:r w:rsidRPr="00D25A6F">
      <w:rPr>
        <w:rFonts w:ascii="Impact" w:eastAsia="Times New Roman" w:hAnsi="Impact" w:cs="Times New Roman"/>
        <w:color w:val="538135" w:themeColor="accent6" w:themeShade="BF"/>
        <w:sz w:val="42"/>
        <w:szCs w:val="42"/>
        <w:u w:val="single"/>
        <w:bdr w:val="none" w:sz="0" w:space="0" w:color="auto" w:frame="1"/>
      </w:rPr>
      <w:t>Instaling</w:t>
    </w:r>
    <w:proofErr w:type="spellEnd"/>
    <w:r w:rsidRPr="00D25A6F">
      <w:rPr>
        <w:rFonts w:ascii="Impact" w:eastAsia="Times New Roman" w:hAnsi="Impact" w:cs="Times New Roman"/>
        <w:color w:val="538135" w:themeColor="accent6" w:themeShade="BF"/>
        <w:sz w:val="42"/>
        <w:szCs w:val="42"/>
        <w:u w:val="single"/>
        <w:bdr w:val="none" w:sz="0" w:space="0" w:color="auto" w:frame="1"/>
      </w:rPr>
      <w:t xml:space="preserve"> Ansible on CentOS 7 and adding Windows node</w:t>
    </w:r>
    <w:r w:rsidRPr="00D25A6F">
      <w:rPr>
        <w:rFonts w:ascii="Impact" w:eastAsia="Times New Roman" w:hAnsi="Impact" w:cs="Times New Roman"/>
        <w:color w:val="538135" w:themeColor="accent6" w:themeShade="BF"/>
        <w:sz w:val="67"/>
        <w:szCs w:val="67"/>
      </w:rPr>
      <w:fldChar w:fldCharType="end"/>
    </w:r>
  </w:p>
  <w:bookmarkEnd w:id="0"/>
  <w:p w:rsidR="00D25A6F" w:rsidRDefault="00D25A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5A6F" w:rsidRDefault="00D25A6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wMjYyNwTSJmYGpko6SsGpxcWZ+XkgBYa1AFXjECAsAAAA"/>
  </w:docVars>
  <w:rsids>
    <w:rsidRoot w:val="00D25A6F"/>
    <w:rsid w:val="00001990"/>
    <w:rsid w:val="00510BCA"/>
    <w:rsid w:val="007A78DC"/>
    <w:rsid w:val="00D25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A9C1F4DA-4BE5-42DC-A8F8-7C9B2D5B7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NoList1">
    <w:name w:val="No List1"/>
    <w:next w:val="NoList"/>
    <w:uiPriority w:val="99"/>
    <w:semiHidden/>
    <w:unhideWhenUsed/>
    <w:rsid w:val="00D25A6F"/>
  </w:style>
  <w:style w:type="paragraph" w:customStyle="1" w:styleId="msonormal0">
    <w:name w:val="msonormal"/>
    <w:basedOn w:val="Normal"/>
    <w:rsid w:val="00D25A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25A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5A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5A6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25A6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25A6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5A6F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D25A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A6F"/>
  </w:style>
  <w:style w:type="paragraph" w:styleId="Footer">
    <w:name w:val="footer"/>
    <w:basedOn w:val="Normal"/>
    <w:link w:val="FooterChar"/>
    <w:uiPriority w:val="99"/>
    <w:unhideWhenUsed/>
    <w:rsid w:val="00D25A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83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5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3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5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7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1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7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0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1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5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6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3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9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7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6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7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9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7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2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35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7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5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3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1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3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1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4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3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1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3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0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8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4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9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1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0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1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7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9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92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2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7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8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0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7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5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4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0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5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7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7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1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4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8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4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7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2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9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4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5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5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03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54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15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1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900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440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corp.hentsu.com/display/ENG/erwan.quelin@gmail.com" TargetMode="External"/><Relationship Id="rId18" Type="http://schemas.openxmlformats.org/officeDocument/2006/relationships/hyperlink" Target="https://docs.corp.hentsu.com/display/ENG/1.3.6.1.5.5.7.3.1" TargetMode="External"/><Relationship Id="rId26" Type="http://schemas.openxmlformats.org/officeDocument/2006/relationships/hyperlink" Target="https://docs.corp.hentsu.com/display/ENG/X509Enrollment.CAlternativeName" TargetMode="External"/><Relationship Id="rId39" Type="http://schemas.openxmlformats.org/officeDocument/2006/relationships/hyperlink" Target="https://docs.corp.hentsu.com/display/ENG/rules..." TargetMode="External"/><Relationship Id="rId21" Type="http://schemas.openxmlformats.org/officeDocument/2006/relationships/hyperlink" Target="https://docs.corp.hentsu.com/display/ENG/X509Enrollment.CX509CertificateRequestCertificate.1" TargetMode="External"/><Relationship Id="rId34" Type="http://schemas.openxmlformats.org/officeDocument/2006/relationships/hyperlink" Target="https://docs.corp.hentsu.com/display/ENG/X509Enrollment.CX509Enrollment.1" TargetMode="External"/><Relationship Id="rId42" Type="http://schemas.openxmlformats.org/officeDocument/2006/relationships/hyperlink" Target="https://docs.corp.hentsu.com/display/ENG/System.Security.Principal.WindowsIdentity%5d::GetCurrent()" TargetMode="External"/><Relationship Id="rId47" Type="http://schemas.openxmlformats.org/officeDocument/2006/relationships/hyperlink" Target="https://docs.corp.hentsu.com/display/ENG/System.Diagnostics.EventLog%5d::SourceExists(" TargetMode="External"/><Relationship Id="rId50" Type="http://schemas.openxmlformats.org/officeDocument/2006/relationships/hyperlink" Target="https://docs.corp.hentsu.com/display/ENG/_.Keys" TargetMode="External"/><Relationship Id="rId55" Type="http://schemas.openxmlformats.org/officeDocument/2006/relationships/header" Target="header2.xml"/><Relationship Id="rId7" Type="http://schemas.openxmlformats.org/officeDocument/2006/relationships/hyperlink" Target="https://docs.corp.hentsu.com/display/ENG/ansible.co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cs.corp.hentsu.com/display/ENG/X509Enrollment.CX509PrivateKey.1" TargetMode="External"/><Relationship Id="rId20" Type="http://schemas.openxmlformats.org/officeDocument/2006/relationships/hyperlink" Target="https://docs.corp.hentsu.com/display/ENG/X509Enrollment.CX509ExtensionEnhancedKeyUsage.1" TargetMode="External"/><Relationship Id="rId29" Type="http://schemas.openxmlformats.org/officeDocument/2006/relationships/hyperlink" Target="https://docs.corp.hentsu.com/display/ENG/Security.Cryptography.X509Certificates.X509KeyUsageFlags%5d(" TargetMode="External"/><Relationship Id="rId41" Type="http://schemas.openxmlformats.org/officeDocument/2006/relationships/hyperlink" Target="https://docs.corp.hentsu.com/display/ENG/.Rules.Add(" TargetMode="External"/><Relationship Id="rId54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docs.corp.hentsu.com/display/ENG/hindenes.com" TargetMode="External"/><Relationship Id="rId11" Type="http://schemas.openxmlformats.org/officeDocument/2006/relationships/hyperlink" Target="https://docs.corp.hentsu.com/display/ENG/wieers.com" TargetMode="External"/><Relationship Id="rId24" Type="http://schemas.openxmlformats.org/officeDocument/2006/relationships/hyperlink" Target="https://docs.corp.hentsu.com/display/ENG/Security.Cryptography.Oid%5d" TargetMode="External"/><Relationship Id="rId32" Type="http://schemas.openxmlformats.org/officeDocument/2006/relationships/hyperlink" Target="https://docs.corp.hentsu.com/display/ENG/.SignatureInformation.HashAlgorithm" TargetMode="External"/><Relationship Id="rId37" Type="http://schemas.openxmlformats.org/officeDocument/2006/relationships/hyperlink" Target="https://docs.corp.hentsu.com/display/ENG/HNetCfg.FWPolicy2" TargetMode="External"/><Relationship Id="rId40" Type="http://schemas.openxmlformats.org/officeDocument/2006/relationships/hyperlink" Target="https://docs.corp.hentsu.com/display/ENG/_.Profiles" TargetMode="External"/><Relationship Id="rId45" Type="http://schemas.openxmlformats.org/officeDocument/2006/relationships/hyperlink" Target="https://docs.corp.hentsu.com/display/ENG/.MyCommand.Name" TargetMode="External"/><Relationship Id="rId53" Type="http://schemas.openxmlformats.org/officeDocument/2006/relationships/image" Target="media/image1.png"/><Relationship Id="rId58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hyperlink" Target="https://docs.corp.hentsu.com/display/ENG/X509Enrollment.CX500DistinguishedName.1" TargetMode="External"/><Relationship Id="rId23" Type="http://schemas.openxmlformats.org/officeDocument/2006/relationships/hyperlink" Target="https://docs.corp.hentsu.com/display/ENG/X509Enrollment.CObjectId" TargetMode="External"/><Relationship Id="rId28" Type="http://schemas.openxmlformats.org/officeDocument/2006/relationships/hyperlink" Target="https://docs.corp.hentsu.com/display/ENG/X509Enrollment.CX509ExtensionKeyUsage" TargetMode="External"/><Relationship Id="rId36" Type="http://schemas.openxmlformats.org/officeDocument/2006/relationships/hyperlink" Target="https://docs.corp.hentsu.com/display/ENG/parsed_cert.Import(%5bSystem.Text.Encoding%5d::UTF8.GetBytes(" TargetMode="External"/><Relationship Id="rId49" Type="http://schemas.openxmlformats.org/officeDocument/2006/relationships/hyperlink" Target="https://github.com/ansible/ansible/issues/42978" TargetMode="External"/><Relationship Id="rId57" Type="http://schemas.openxmlformats.org/officeDocument/2006/relationships/footer" Target="footer2.xml"/><Relationship Id="rId61" Type="http://schemas.openxmlformats.org/officeDocument/2006/relationships/theme" Target="theme/theme1.xml"/><Relationship Id="rId10" Type="http://schemas.openxmlformats.org/officeDocument/2006/relationships/hyperlink" Target="https://docs.corp.hentsu.com/display/ENG/nicolas-simond.com" TargetMode="External"/><Relationship Id="rId19" Type="http://schemas.openxmlformats.org/officeDocument/2006/relationships/hyperlink" Target="https://docs.corp.hentsu.com/display/ENG/X509Enrollment.CObjectIds.1" TargetMode="External"/><Relationship Id="rId31" Type="http://schemas.openxmlformats.org/officeDocument/2006/relationships/hyperlink" Target="https://docs.corp.hentsu.com/display/ENG/.X509Extensions.Add(" TargetMode="External"/><Relationship Id="rId44" Type="http://schemas.openxmlformats.org/officeDocument/2006/relationships/hyperlink" Target="https://docs.corp.hentsu.com/display/ENG/System.Security.Principal.WindowsBuiltInRole%5d::Administrator" TargetMode="External"/><Relationship Id="rId52" Type="http://schemas.openxmlformats.org/officeDocument/2006/relationships/hyperlink" Target="https://docs.corp.hentsu.com/display/ENG/_.Name" TargetMode="External"/><Relationship Id="rId6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docs.corp.hentsu.com/display/ENG/Anton.Ouzounov@careerbuilder.com" TargetMode="External"/><Relationship Id="rId14" Type="http://schemas.openxmlformats.org/officeDocument/2006/relationships/hyperlink" Target="https://docs.corp.hentsu.com/display/ENG/dkn.email" TargetMode="External"/><Relationship Id="rId22" Type="http://schemas.openxmlformats.org/officeDocument/2006/relationships/hyperlink" Target="https://docs.corp.hentsu.com/display/ENG/.NotBefore.AddDays(" TargetMode="External"/><Relationship Id="rId27" Type="http://schemas.openxmlformats.org/officeDocument/2006/relationships/hyperlink" Target="https://docs.corp.hentsu.com/display/ENG/X509Enrollment.CX509ExtensionAlternativeNames" TargetMode="External"/><Relationship Id="rId30" Type="http://schemas.openxmlformats.org/officeDocument/2006/relationships/hyperlink" Target="https://docs.corp.hentsu.com/display/ENG/.X509Extensions.Add(" TargetMode="External"/><Relationship Id="rId35" Type="http://schemas.openxmlformats.org/officeDocument/2006/relationships/hyperlink" Target="https://docs.corp.hentsu.com/display/ENG/System.Security.Cryptography.X509Certificates.X509Certificate2" TargetMode="External"/><Relationship Id="rId43" Type="http://schemas.openxmlformats.org/officeDocument/2006/relationships/hyperlink" Target="https://docs.corp.hentsu.com/display/ENG/System.Security.Principal.WindowsPrincipal(" TargetMode="External"/><Relationship Id="rId48" Type="http://schemas.openxmlformats.org/officeDocument/2006/relationships/hyperlink" Target="https://docs.corp.hentsu.com/display/ENG/.PSVersion.Major" TargetMode="External"/><Relationship Id="rId56" Type="http://schemas.openxmlformats.org/officeDocument/2006/relationships/footer" Target="footer1.xml"/><Relationship Id="rId8" Type="http://schemas.openxmlformats.org/officeDocument/2006/relationships/hyperlink" Target="https://docs.corp.hentsu.com/display/ENG/autologic.cm" TargetMode="External"/><Relationship Id="rId51" Type="http://schemas.openxmlformats.org/officeDocument/2006/relationships/hyperlink" Target="https://docs.corp.hentsu.com/display/ENG/_.Name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docs.corp.hentsu.com/display/ENG/gmail.com" TargetMode="External"/><Relationship Id="rId17" Type="http://schemas.openxmlformats.org/officeDocument/2006/relationships/hyperlink" Target="https://docs.corp.hentsu.com/display/ENG/X509Enrollment.CObjectId.1" TargetMode="External"/><Relationship Id="rId25" Type="http://schemas.openxmlformats.org/officeDocument/2006/relationships/hyperlink" Target="https://docs.corp.hentsu.com/display/ENG/X509Enrollment.CAlternativeNames" TargetMode="External"/><Relationship Id="rId33" Type="http://schemas.openxmlformats.org/officeDocument/2006/relationships/hyperlink" Target="https://docs.corp.hentsu.com/display/ENG/.X509Extensions.Add(" TargetMode="External"/><Relationship Id="rId38" Type="http://schemas.openxmlformats.org/officeDocument/2006/relationships/hyperlink" Target="https://docs.corp.hentsu.com/display/ENG/_.Name" TargetMode="External"/><Relationship Id="rId46" Type="http://schemas.openxmlformats.org/officeDocument/2006/relationships/hyperlink" Target="https://docs.corp.hentsu.com/display/ENG/System.Diagnostics.EventLog%5d::Exists(" TargetMode="External"/><Relationship Id="rId5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3143</Words>
  <Characters>17918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pire Technology</dc:creator>
  <cp:keywords/>
  <dc:description/>
  <cp:lastModifiedBy>Aspire Technology</cp:lastModifiedBy>
  <cp:revision>1</cp:revision>
  <dcterms:created xsi:type="dcterms:W3CDTF">2019-06-12T14:27:00Z</dcterms:created>
  <dcterms:modified xsi:type="dcterms:W3CDTF">2019-06-12T14:28:00Z</dcterms:modified>
</cp:coreProperties>
</file>